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053D28" w14:textId="3293AC1C" w:rsidR="009368CD" w:rsidRDefault="00802BBE">
      <w:r>
        <w:rPr>
          <w:noProof/>
        </w:rPr>
        <w:drawing>
          <wp:inline distT="0" distB="0" distL="0" distR="0" wp14:anchorId="663E8636" wp14:editId="07AFAFDF">
            <wp:extent cx="4305300" cy="42767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801BF" w14:textId="77777777" w:rsidR="00BC1C61" w:rsidRDefault="00B40199">
      <w:r>
        <w:rPr>
          <w:noProof/>
        </w:rPr>
        <w:lastRenderedPageBreak/>
        <w:drawing>
          <wp:inline distT="0" distB="0" distL="0" distR="0" wp14:anchorId="67320B78" wp14:editId="05EEDB2E">
            <wp:extent cx="5943600" cy="40017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1C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czNDMyMDY2N7JU0lEKTi0uzszPAykwrAUA/7S6nSwAAAA="/>
  </w:docVars>
  <w:rsids>
    <w:rsidRoot w:val="00456D65"/>
    <w:rsid w:val="00456D65"/>
    <w:rsid w:val="00802BBE"/>
    <w:rsid w:val="009368CD"/>
    <w:rsid w:val="00B40199"/>
    <w:rsid w:val="00BC1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C18530"/>
  <w15:chartTrackingRefBased/>
  <w15:docId w15:val="{09781F97-9D60-44AF-94BF-90A1C66EA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786</cp:lastModifiedBy>
  <cp:revision>4</cp:revision>
  <dcterms:created xsi:type="dcterms:W3CDTF">2021-11-18T11:13:00Z</dcterms:created>
  <dcterms:modified xsi:type="dcterms:W3CDTF">2024-08-18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525584b5ec0c3d84faf4ab15a0c4cf6e16c8d8e80972eae224399cfee255a4</vt:lpwstr>
  </property>
</Properties>
</file>